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cccde2c1c7492362f3462056519e95f1f6775ac"/>
    <w:p>
      <w:pPr>
        <w:pStyle w:val="Heading1"/>
      </w:pPr>
      <w:r>
        <w:t xml:space="preserve">Cover Letter for Doctor General Practitioner Position in Russia Saint Petersburg</w:t>
      </w:r>
    </w:p>
    <w:p>
      <w:pPr>
        <w:pStyle w:val="FirstParagraph"/>
      </w:pPr>
      <w:r>
        <w:t xml:space="preserve">Dear [Hiring Manager's Name or "Recruitment Committee"],</w:t>
      </w:r>
    </w:p>
    <w:p>
      <w:pPr>
        <w:pStyle w:val="BodyText"/>
      </w:pPr>
      <w:r>
        <w:t xml:space="preserve">I am writing to express my enthusiastic interest in the Doctor General Practitioner position at your esteemed medical facility in Russia, Saint Petersburg. As a dedicated and experienced healthcare professional with a strong commitment to patient-centered care, I am eager to contribute my expertise to the vibrant and dynamic healthcare landscape of Saint Petersburg. This opportunity aligns perfectly with my career goals, and I am confident that my background in general practice, combined with my adaptability and passion for medicine, will enable me to make meaningful contributions to your team.</w:t>
      </w:r>
    </w:p>
    <w:bookmarkStart w:id="20" w:name="background-and-qualifications"/>
    <w:p>
      <w:pPr>
        <w:pStyle w:val="Heading2"/>
      </w:pPr>
      <w:r>
        <w:t xml:space="preserve">Background and Qualifications</w:t>
      </w:r>
    </w:p>
    <w:p>
      <w:pPr>
        <w:pStyle w:val="FirstParagraph"/>
      </w:pPr>
      <w:r>
        <w:t xml:space="preserve">With over [X years] of experience in general practice, I have cultivated a comprehensive understanding of primary healthcare delivery, patient management, and the complexities of diagnosing and treating a wide range of medical conditions. My journey as a Doctor General Practitioner has been shaped by rigorous academic training and hands-on clinical experience, both in Russia and abroad. I hold a degree in Medicine from [University Name], where I graduated with honors, and have since completed specialized training in internal medicine, pediatrics, and geriatric care. This diverse foundation has equipped me to address the multifaceted needs of patients across all age groups.</w:t>
      </w:r>
    </w:p>
    <w:p>
      <w:pPr>
        <w:pStyle w:val="BodyText"/>
      </w:pPr>
      <w:r>
        <w:t xml:space="preserve">My professional experience includes working in both urban and rural healthcare settings, where I consistently prioritized holistic patient care. At [Previous Hospital/Clinic Name] in [City], I managed a high volume of outpatient cases, from routine check-ups to acute illnesses, while fostering long-term relationships with patients. This role allowed me to refine my diagnostic skills and develop a keen ability to communicate complex medical information in an accessible manner. Additionally, I have collaborated closely with specialists to ensure seamless care transitions, which is essential for delivering effective and coordinated treatment plans.</w:t>
      </w:r>
    </w:p>
    <w:bookmarkEnd w:id="20"/>
    <w:bookmarkStart w:id="21" w:name="why-saint-petersburg"/>
    <w:p>
      <w:pPr>
        <w:pStyle w:val="Heading2"/>
      </w:pPr>
      <w:r>
        <w:t xml:space="preserve">Why Saint Petersburg?</w:t>
      </w:r>
    </w:p>
    <w:p>
      <w:pPr>
        <w:pStyle w:val="FirstParagraph"/>
      </w:pPr>
      <w:r>
        <w:t xml:space="preserve">Saint Petersburg is a city renowned for its rich cultural heritage and cutting-edge medical advancements. As a Doctor General Practitioner, I am particularly drawn to the opportunity to contribute to the healthcare system in this historic yet modern metropolis. The city's unique demographic diversity—spanning young professionals, elderly residents, and international communities—presents both challenges and opportunities for innovation in primary care. I am deeply committed to understanding the specific health needs of Saint Petersburg’s population and tailoring my practice to meet them with compassion and expertise.</w:t>
      </w:r>
    </w:p>
    <w:p>
      <w:pPr>
        <w:pStyle w:val="BodyText"/>
      </w:pPr>
      <w:r>
        <w:t xml:space="preserve">Moreover, Russia’s healthcare system is undergoing significant transformation, with a growing emphasis on preventive care and community-based medicine. As a General Practitioner, I am well-positioned to support these initiatives by promoting early intervention, health education, and patient empowerment. In Saint Petersburg, where access to quality healthcare remains a priority for many residents, my skills in managing chronic conditions and coordinating multidisciplinary care will be invaluable.</w:t>
      </w:r>
    </w:p>
    <w:bookmarkEnd w:id="21"/>
    <w:bookmarkStart w:id="22" w:name="key-strengths-and-contributions"/>
    <w:p>
      <w:pPr>
        <w:pStyle w:val="Heading2"/>
      </w:pPr>
      <w:r>
        <w:t xml:space="preserve">Key Strengths and Contributions</w:t>
      </w:r>
    </w:p>
    <w:p>
      <w:pPr>
        <w:pStyle w:val="FirstParagraph"/>
      </w:pPr>
      <w:r>
        <w:t xml:space="preserve">One of my defining strengths as a Doctor General Practitioner is my ability to balance clinical excellence with empathy. I believe that effective healthcare extends beyond treating symptoms; it involves understanding the social, emotional, and cultural contexts that influence a patient’s well-being. This philosophy has guided me in building trust with patients and their families, ensuring they feel heard and supported throughout their healthcare journey.</w:t>
      </w:r>
    </w:p>
    <w:p>
      <w:pPr>
        <w:pStyle w:val="BodyText"/>
      </w:pPr>
      <w:r>
        <w:t xml:space="preserve">Additionally, I am proficient in utilizing electronic health records (EHR) systems and other digital tools to streamline patient care. In an era where technology is reshaping the medical field, I am proactive in staying updated with the latest advancements to enhance efficiency and accuracy in diagnostics and treatment. My fluency in [Languages, e.g., Russian, English] further enables me to serve a broad spectrum of patients, including those from international backgrounds who may require care in multiple languages.</w:t>
      </w:r>
    </w:p>
    <w:bookmarkEnd w:id="22"/>
    <w:bookmarkStart w:id="23" w:name="commitment-to-continuous-learning"/>
    <w:p>
      <w:pPr>
        <w:pStyle w:val="Heading2"/>
      </w:pPr>
      <w:r>
        <w:t xml:space="preserve">Commitment to Continuous Learning</w:t>
      </w:r>
    </w:p>
    <w:p>
      <w:pPr>
        <w:pStyle w:val="FirstParagraph"/>
      </w:pPr>
      <w:r>
        <w:t xml:space="preserve">Medicine is an ever-evolving field, and I am dedicated to lifelong learning. I regularly attend medical conferences, participate in workshops, and engage with peer-reviewed journals to stay abreast of emerging research and best practices. My recent certification in [relevant course or specialization, e.g., "Geriatric Medicine" or "Chronic Disease Management"] reflects my commitment to expanding my expertise and delivering the highest standard of care.</w:t>
      </w:r>
    </w:p>
    <w:p>
      <w:pPr>
        <w:pStyle w:val="BodyText"/>
      </w:pPr>
      <w:r>
        <w:t xml:space="preserve">I am also passionate about teaching and mentoring. Having served as a clinical instructor at [University/Clinic Name], I have mentored medical students and residents, sharing my knowledge while learning from their fresh perspectives. This collaborative spirit aligns with the values of Saint Petersburg’s healthcare institutions, where teamwork and innovation drive progress.</w:t>
      </w:r>
    </w:p>
    <w:bookmarkEnd w:id="23"/>
    <w:bookmarkStart w:id="24" w:name="conclusion"/>
    <w:p>
      <w:pPr>
        <w:pStyle w:val="Heading2"/>
      </w:pPr>
      <w:r>
        <w:t xml:space="preserve">Conclusion</w:t>
      </w:r>
    </w:p>
    <w:p>
      <w:pPr>
        <w:pStyle w:val="FirstParagraph"/>
      </w:pPr>
      <w:r>
        <w:t xml:space="preserve">In conclusion, I am excited about the opportunity to join your team as a Doctor General Practitioner in Russia’s Saint Petersburg. My combination of clinical expertise, cultural sensitivity, and dedication to patient care positions me to make a meaningful impact in your practice. I am eager to contribute my skills to enhance the quality of healthcare services in this remarkable city.</w:t>
      </w:r>
    </w:p>
    <w:p>
      <w:pPr>
        <w:pStyle w:val="BodyText"/>
      </w:pPr>
      <w:r>
        <w:t xml:space="preserve">Thank you for considering my application. I would welcome the chance to discuss how my background and vision align with the goals of your organization. Please feel free to contact me at [Your Phone Number] or [Your Email Address] at your earliest convenience. I look forward to the possibility of contributing to the continued success of your medical facility in Saint Petersburg.</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4T06:31:13Z</dcterms:created>
  <dcterms:modified xsi:type="dcterms:W3CDTF">2026-07-24T06:31:13Z</dcterms:modified>
</cp:coreProperties>
</file>

<file path=docProps/custom.xml><?xml version="1.0" encoding="utf-8"?>
<Properties xmlns="http://schemas.openxmlformats.org/officeDocument/2006/custom-properties" xmlns:vt="http://schemas.openxmlformats.org/officeDocument/2006/docPropsVTypes"/>
</file>